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64C78" w14:textId="77777777" w:rsidR="00D20D7B" w:rsidRPr="00D20D7B" w:rsidRDefault="00D20D7B" w:rsidP="00E42FA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A2E42C1" w14:textId="77777777" w:rsidR="00D20D7B" w:rsidRPr="00D20D7B" w:rsidRDefault="00D20D7B" w:rsidP="00E42FA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A0D65DA" w14:textId="77777777" w:rsidR="00D20D7B" w:rsidRPr="00D20D7B" w:rsidRDefault="00D20D7B" w:rsidP="00E42FA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752462F" w14:textId="77777777" w:rsidR="00D20D7B" w:rsidRPr="00D20D7B" w:rsidRDefault="00D20D7B" w:rsidP="00E42FA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176B53" w14:textId="3F090003" w:rsidR="00E42FA0" w:rsidRPr="00D20D7B" w:rsidRDefault="00E42FA0" w:rsidP="00E42FA0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  <w:r w:rsidRPr="00D20D7B">
        <w:rPr>
          <w:rFonts w:ascii="Times New Roman" w:hAnsi="Times New Roman"/>
          <w:b/>
          <w:sz w:val="24"/>
          <w:szCs w:val="24"/>
        </w:rPr>
        <w:t>References Page</w:t>
      </w:r>
    </w:p>
    <w:p w14:paraId="3E7CFF8F" w14:textId="77777777" w:rsidR="00E42FA0" w:rsidRPr="00D20D7B" w:rsidRDefault="00E42FA0" w:rsidP="00E42FA0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C64DCF6" w14:textId="77777777" w:rsidR="00E42FA0" w:rsidRPr="00D20D7B" w:rsidRDefault="00E42FA0" w:rsidP="00E42FA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D20D7B">
        <w:rPr>
          <w:rFonts w:ascii="Times New Roman" w:hAnsi="Times New Roman"/>
          <w:sz w:val="24"/>
          <w:szCs w:val="24"/>
        </w:rPr>
        <w:fldChar w:fldCharType="begin"/>
      </w:r>
      <w:r w:rsidRPr="00D20D7B">
        <w:rPr>
          <w:rFonts w:ascii="Times New Roman" w:hAnsi="Times New Roman"/>
          <w:sz w:val="24"/>
          <w:szCs w:val="24"/>
        </w:rPr>
        <w:instrText xml:space="preserve"> AutoTextList \s NoStyle \t "Please type in your first and last name" </w:instrText>
      </w:r>
      <w:r w:rsidRPr="00D20D7B">
        <w:rPr>
          <w:rFonts w:ascii="Times New Roman" w:hAnsi="Times New Roman"/>
          <w:sz w:val="24"/>
          <w:szCs w:val="24"/>
        </w:rPr>
        <w:fldChar w:fldCharType="separate"/>
      </w:r>
      <w:r w:rsidRPr="00D20D7B">
        <w:rPr>
          <w:rFonts w:ascii="Times New Roman" w:hAnsi="Times New Roman"/>
          <w:sz w:val="24"/>
          <w:szCs w:val="24"/>
        </w:rPr>
        <w:t>Corey Schultz</w:t>
      </w:r>
      <w:r w:rsidRPr="00D20D7B">
        <w:rPr>
          <w:rFonts w:ascii="Times New Roman" w:hAnsi="Times New Roman"/>
          <w:sz w:val="24"/>
          <w:szCs w:val="24"/>
        </w:rPr>
        <w:fldChar w:fldCharType="end"/>
      </w:r>
    </w:p>
    <w:p w14:paraId="247DC0F4" w14:textId="77777777" w:rsidR="00E42FA0" w:rsidRPr="00D20D7B" w:rsidRDefault="00E42FA0" w:rsidP="00E42FA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D20D7B">
        <w:rPr>
          <w:rFonts w:ascii="Times New Roman" w:hAnsi="Times New Roman"/>
          <w:sz w:val="24"/>
          <w:szCs w:val="24"/>
        </w:rPr>
        <w:t>University of Arizona Global Campus</w:t>
      </w:r>
    </w:p>
    <w:p w14:paraId="07602696" w14:textId="77777777" w:rsidR="00E42FA0" w:rsidRPr="00D20D7B" w:rsidRDefault="00E42FA0" w:rsidP="00E42FA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D20D7B">
        <w:rPr>
          <w:rFonts w:ascii="Times New Roman" w:hAnsi="Times New Roman"/>
          <w:sz w:val="24"/>
          <w:szCs w:val="24"/>
        </w:rPr>
        <w:t>CST499: Capstone for Computer Software Technology</w:t>
      </w:r>
    </w:p>
    <w:p w14:paraId="0EB50915" w14:textId="77777777" w:rsidR="00E42FA0" w:rsidRPr="00D20D7B" w:rsidRDefault="00E42FA0" w:rsidP="00E42FA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D20D7B">
        <w:rPr>
          <w:rFonts w:ascii="Times New Roman" w:hAnsi="Times New Roman"/>
          <w:sz w:val="24"/>
          <w:szCs w:val="24"/>
        </w:rPr>
        <w:t>Dr. Charmelia Butler</w:t>
      </w:r>
    </w:p>
    <w:p w14:paraId="522A3422" w14:textId="77777777" w:rsidR="00E42FA0" w:rsidRPr="00D20D7B" w:rsidRDefault="00E42FA0" w:rsidP="00E42FA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D20D7B">
        <w:rPr>
          <w:rFonts w:ascii="Times New Roman" w:hAnsi="Times New Roman"/>
          <w:sz w:val="24"/>
          <w:szCs w:val="24"/>
        </w:rPr>
        <w:t>October 23, 2023</w:t>
      </w:r>
    </w:p>
    <w:p w14:paraId="381EDD76" w14:textId="77777777" w:rsidR="00E42FA0" w:rsidRPr="00D20D7B" w:rsidRDefault="00E42FA0" w:rsidP="00E42FA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1322BAEE" w14:textId="77777777" w:rsidR="00E42FA0" w:rsidRPr="00D20D7B" w:rsidRDefault="00E42FA0" w:rsidP="00E42FA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366A05BE" w14:textId="77777777" w:rsidR="00E42FA0" w:rsidRPr="00D20D7B" w:rsidRDefault="00E42FA0" w:rsidP="00E42FA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1C6B163A" w14:textId="77777777" w:rsidR="00E42FA0" w:rsidRPr="00D20D7B" w:rsidRDefault="00E42FA0" w:rsidP="00E42FA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53407E7E" w14:textId="77777777" w:rsidR="00E42FA0" w:rsidRPr="00D20D7B" w:rsidRDefault="00E42FA0" w:rsidP="00E42FA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6C41964A" w14:textId="77777777" w:rsidR="00E42FA0" w:rsidRPr="00D20D7B" w:rsidRDefault="00E42FA0" w:rsidP="00E42FA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2B2F9204" w14:textId="77777777" w:rsidR="00E42FA0" w:rsidRPr="00D20D7B" w:rsidRDefault="00E42FA0" w:rsidP="00E42FA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5B01641D" w14:textId="77777777" w:rsidR="00E42FA0" w:rsidRPr="00D20D7B" w:rsidRDefault="00E42FA0" w:rsidP="00E42FA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5F6AA35F" w14:textId="77777777" w:rsidR="00E42FA0" w:rsidRPr="00D20D7B" w:rsidRDefault="00E42FA0" w:rsidP="00E42FA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190A5080" w14:textId="77777777" w:rsidR="00E42FA0" w:rsidRPr="00D20D7B" w:rsidRDefault="00E42FA0" w:rsidP="00E42FA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3BBF01F0" w14:textId="77777777" w:rsidR="00E42FA0" w:rsidRPr="00D20D7B" w:rsidRDefault="00E42FA0" w:rsidP="00E42FA0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29BA19F3" w14:textId="77777777" w:rsidR="00E42FA0" w:rsidRPr="00D20D7B" w:rsidRDefault="00E42FA0" w:rsidP="00E42FA0">
      <w:pPr>
        <w:pStyle w:val="template"/>
        <w:rPr>
          <w:sz w:val="24"/>
          <w:szCs w:val="24"/>
        </w:rPr>
      </w:pPr>
    </w:p>
    <w:p w14:paraId="638236DF" w14:textId="77777777" w:rsidR="00E42FA0" w:rsidRPr="00D20D7B" w:rsidRDefault="00E42FA0" w:rsidP="00E42FA0">
      <w:pPr>
        <w:pStyle w:val="template"/>
        <w:rPr>
          <w:sz w:val="24"/>
          <w:szCs w:val="24"/>
        </w:rPr>
      </w:pPr>
    </w:p>
    <w:p w14:paraId="158000AD" w14:textId="77777777" w:rsidR="00E42FA0" w:rsidRPr="00D20D7B" w:rsidRDefault="00E42FA0" w:rsidP="00E42FA0">
      <w:pPr>
        <w:pStyle w:val="NormalWeb"/>
        <w:spacing w:line="480" w:lineRule="auto"/>
        <w:jc w:val="center"/>
        <w:rPr>
          <w:b/>
          <w:bCs/>
        </w:rPr>
      </w:pPr>
      <w:r w:rsidRPr="00D20D7B">
        <w:br w:type="page"/>
      </w:r>
      <w:r w:rsidRPr="00D20D7B">
        <w:rPr>
          <w:b/>
          <w:bCs/>
        </w:rPr>
        <w:lastRenderedPageBreak/>
        <w:t>References</w:t>
      </w:r>
    </w:p>
    <w:p w14:paraId="6F7C6939" w14:textId="12DDA593" w:rsidR="00803B81" w:rsidRDefault="00803B81" w:rsidP="00E42FA0">
      <w:pPr>
        <w:pStyle w:val="paragraph"/>
        <w:spacing w:beforeAutospacing="0" w:after="0" w:afterAutospacing="0" w:line="480" w:lineRule="auto"/>
        <w:ind w:left="720" w:hanging="720"/>
        <w:textAlignment w:val="baseline"/>
      </w:pPr>
      <w:r w:rsidRPr="006D4D4B">
        <w:t xml:space="preserve">Adams, D. (2023). How to Sort Table Columns with PHP and MySQL. CodeShack. </w:t>
      </w:r>
      <w:hyperlink r:id="rId7" w:history="1">
        <w:r w:rsidRPr="00407CF3">
          <w:rPr>
            <w:rStyle w:val="Hyperlink"/>
          </w:rPr>
          <w:t>https://codeshack.io/how-to-sort-table-columns-php-mysql/</w:t>
        </w:r>
      </w:hyperlink>
    </w:p>
    <w:p w14:paraId="6AA6A365" w14:textId="40CF65AD" w:rsidR="00E42FA0" w:rsidRPr="00D20D7B" w:rsidRDefault="00E42FA0" w:rsidP="00E42FA0">
      <w:pPr>
        <w:pStyle w:val="paragraph"/>
        <w:spacing w:beforeAutospacing="0" w:after="0" w:afterAutospacing="0" w:line="480" w:lineRule="auto"/>
        <w:ind w:left="720" w:hanging="720"/>
        <w:textAlignment w:val="baseline"/>
      </w:pPr>
      <w:r w:rsidRPr="00D20D7B">
        <w:t xml:space="preserve">Connolly, R., &amp; Hoar, R. (2018). </w:t>
      </w:r>
      <w:hyperlink r:id="rId8" w:tgtFrame="_blank" w:history="1">
        <w:r w:rsidRPr="00D20D7B">
          <w:rPr>
            <w:rStyle w:val="Emphasis"/>
            <w:color w:val="0000FF"/>
            <w:u w:val="single"/>
          </w:rPr>
          <w:t>Fundamentals of web development</w:t>
        </w:r>
      </w:hyperlink>
      <w:r w:rsidRPr="00D20D7B">
        <w:t> (2nd ed.). Pearson.</w:t>
      </w:r>
    </w:p>
    <w:p w14:paraId="15D73C86" w14:textId="77777777" w:rsidR="00E42FA0" w:rsidRPr="00D20D7B" w:rsidRDefault="00E42FA0" w:rsidP="00E42FA0">
      <w:pPr>
        <w:pStyle w:val="paragraph"/>
        <w:spacing w:beforeAutospacing="0" w:after="0" w:afterAutospacing="0" w:line="480" w:lineRule="auto"/>
        <w:ind w:left="720" w:hanging="720"/>
        <w:textAlignment w:val="baseline"/>
      </w:pPr>
      <w:r w:rsidRPr="00D20D7B">
        <w:t xml:space="preserve">Geelen, P. &amp; Vuk, A. (2018). SQL Server commands - DML, DDL, DCL, TCL. TechNet. Retrieved from </w:t>
      </w:r>
      <w:hyperlink r:id="rId9" w:history="1">
        <w:r w:rsidRPr="00D20D7B">
          <w:rPr>
            <w:rStyle w:val="Hyperlink"/>
          </w:rPr>
          <w:t>https://social.technet.microsoft.com/wiki/contents/articles/34477.sql-server-commands-dml-ddl-dcl-tcl.aspx</w:t>
        </w:r>
      </w:hyperlink>
    </w:p>
    <w:p w14:paraId="7D39AA8E" w14:textId="77777777" w:rsidR="00E42FA0" w:rsidRDefault="00E42FA0" w:rsidP="00E42FA0">
      <w:pPr>
        <w:pStyle w:val="paragraph"/>
        <w:spacing w:line="480" w:lineRule="auto"/>
        <w:ind w:left="720" w:hanging="720"/>
        <w:textAlignment w:val="baseline"/>
        <w:rPr>
          <w:rStyle w:val="textlayer--absolute"/>
        </w:rPr>
      </w:pPr>
      <w:r w:rsidRPr="00D20D7B">
        <w:rPr>
          <w:rStyle w:val="textlayer--absolute"/>
        </w:rPr>
        <w:t>Guevara, K. (2021). Step-by-Step PHP Tutorials for Beginners - Creating your PHP</w:t>
      </w:r>
      <w:r w:rsidRPr="00D20D7B">
        <w:br/>
      </w:r>
      <w:r w:rsidRPr="00D20D7B">
        <w:rPr>
          <w:rStyle w:val="textlayer--absolute"/>
        </w:rPr>
        <w:t>Program FROM SCRATCH: Basic Authentication, Membership, and CRUD</w:t>
      </w:r>
      <w:r w:rsidRPr="00D20D7B">
        <w:br/>
      </w:r>
      <w:r w:rsidRPr="00D20D7B">
        <w:rPr>
          <w:rStyle w:val="textlayer--absolute"/>
        </w:rPr>
        <w:t xml:space="preserve">Functionalities. Retrieved from: </w:t>
      </w:r>
      <w:hyperlink r:id="rId10" w:history="1">
        <w:r w:rsidRPr="00D20D7B">
          <w:rPr>
            <w:rStyle w:val="Hyperlink"/>
          </w:rPr>
          <w:t>https://www.codeproject.com/Articles/759094/Step-by-Step-PHP-Tutorials-for-Beginners-Creating</w:t>
        </w:r>
      </w:hyperlink>
      <w:r w:rsidRPr="00D20D7B">
        <w:rPr>
          <w:rStyle w:val="textlayer--absolute"/>
        </w:rPr>
        <w:t xml:space="preserve">   </w:t>
      </w:r>
    </w:p>
    <w:p w14:paraId="54BED514" w14:textId="77777777" w:rsidR="00803B81" w:rsidRDefault="00803B81" w:rsidP="00803B81">
      <w:pPr>
        <w:pStyle w:val="NormalWeb"/>
        <w:ind w:left="567" w:hanging="567"/>
      </w:pPr>
      <w:r>
        <w:t xml:space="preserve">HTML &lt;button&gt; tag&lt;/button&gt;. (n.d.). </w:t>
      </w:r>
      <w:hyperlink r:id="rId11" w:history="1">
        <w:r w:rsidRPr="00407CF3">
          <w:rPr>
            <w:rStyle w:val="Hyperlink"/>
          </w:rPr>
          <w:t>https://www.w3schools.com/tags/tag_button.asp</w:t>
        </w:r>
      </w:hyperlink>
      <w:r>
        <w:t xml:space="preserve">   </w:t>
      </w:r>
    </w:p>
    <w:p w14:paraId="28510D89" w14:textId="77777777" w:rsidR="00E42FA0" w:rsidRPr="00D20D7B" w:rsidRDefault="00E42FA0" w:rsidP="00E42FA0">
      <w:pPr>
        <w:pStyle w:val="NormalWeb"/>
        <w:spacing w:line="480" w:lineRule="auto"/>
        <w:ind w:left="567" w:hanging="567"/>
      </w:pPr>
      <w:r w:rsidRPr="00D20D7B">
        <w:t xml:space="preserve">Krüger, G., &amp; Lane, C. (2023, January 17). </w:t>
      </w:r>
      <w:r w:rsidRPr="00D20D7B">
        <w:rPr>
          <w:i/>
          <w:iCs/>
        </w:rPr>
        <w:t>How to Write a Software Requirements Specification (SRS Document)</w:t>
      </w:r>
      <w:r w:rsidRPr="00D20D7B">
        <w:t xml:space="preserve">. Perforce Software. </w:t>
      </w:r>
      <w:hyperlink r:id="rId12" w:history="1">
        <w:r w:rsidRPr="00D20D7B">
          <w:rPr>
            <w:rStyle w:val="Hyperlink"/>
          </w:rPr>
          <w:t>https://www.perforce.com/blog/alm/how-write-software-requirements-specification-srs-document</w:t>
        </w:r>
      </w:hyperlink>
      <w:r w:rsidRPr="00D20D7B">
        <w:t xml:space="preserve"> </w:t>
      </w:r>
    </w:p>
    <w:p w14:paraId="488115AA" w14:textId="77777777" w:rsidR="00E42FA0" w:rsidRPr="00D20D7B" w:rsidRDefault="00E42FA0" w:rsidP="00E42FA0">
      <w:pPr>
        <w:pStyle w:val="NormalWeb"/>
        <w:spacing w:line="480" w:lineRule="auto"/>
        <w:ind w:left="567" w:hanging="567"/>
      </w:pPr>
      <w:r w:rsidRPr="00D20D7B">
        <w:rPr>
          <w:i/>
          <w:iCs/>
        </w:rPr>
        <w:t>Software Requirement Specifications</w:t>
      </w:r>
      <w:r w:rsidRPr="00D20D7B">
        <w:t xml:space="preserve">. javaTpoint. (2021). </w:t>
      </w:r>
      <w:hyperlink r:id="rId13" w:history="1">
        <w:r w:rsidRPr="00D20D7B">
          <w:rPr>
            <w:rStyle w:val="Hyperlink"/>
          </w:rPr>
          <w:t>https://www.javatpoint.com/software-requirement-specifications</w:t>
        </w:r>
      </w:hyperlink>
      <w:r w:rsidRPr="00D20D7B">
        <w:t xml:space="preserve">   </w:t>
      </w:r>
    </w:p>
    <w:p w14:paraId="1B28ECE2" w14:textId="77777777" w:rsidR="00E42FA0" w:rsidRPr="00D20D7B" w:rsidRDefault="00E42FA0" w:rsidP="00E42FA0">
      <w:pPr>
        <w:pStyle w:val="NormalWeb"/>
        <w:spacing w:line="480" w:lineRule="auto"/>
        <w:ind w:left="567" w:hanging="567"/>
      </w:pPr>
      <w:r w:rsidRPr="00D20D7B">
        <w:t xml:space="preserve">Tsui, F., Karam, O., &amp; Bernal, B. (2018). </w:t>
      </w:r>
      <w:hyperlink r:id="rId14" w:tgtFrame="_blank" w:tooltip="Course Material" w:history="1">
        <w:r w:rsidRPr="00D20D7B">
          <w:rPr>
            <w:rStyle w:val="Emphasis"/>
            <w:color w:val="0000FF"/>
            <w:u w:val="single"/>
          </w:rPr>
          <w:t>Essentials of software engineering</w:t>
        </w:r>
        <w:r w:rsidRPr="00D20D7B">
          <w:rPr>
            <w:rStyle w:val="Hyperlink"/>
          </w:rPr>
          <w:t xml:space="preserve"> </w:t>
        </w:r>
      </w:hyperlink>
      <w:r w:rsidRPr="00D20D7B">
        <w:t>(4th ed.). Jones &amp; Bartlett Learning.</w:t>
      </w:r>
    </w:p>
    <w:p w14:paraId="0C145094" w14:textId="77777777" w:rsidR="00E42FA0" w:rsidRPr="00D20D7B" w:rsidRDefault="00E42FA0" w:rsidP="00E42FA0">
      <w:pPr>
        <w:pStyle w:val="NormalWeb"/>
        <w:spacing w:line="480" w:lineRule="auto"/>
        <w:ind w:left="567" w:hanging="567"/>
      </w:pPr>
      <w:r w:rsidRPr="00D20D7B">
        <w:lastRenderedPageBreak/>
        <w:t xml:space="preserve">Wiegers, K. E. (1999). </w:t>
      </w:r>
      <w:hyperlink r:id="rId15" w:tgtFrame="_blank" w:history="1">
        <w:r w:rsidRPr="00D20D7B">
          <w:rPr>
            <w:rStyle w:val="Emphasis"/>
            <w:color w:val="0000FF"/>
            <w:u w:val="single"/>
          </w:rPr>
          <w:t>Software requirement specifications for &lt;project&gt;</w:t>
        </w:r>
      </w:hyperlink>
      <w:r w:rsidRPr="00D20D7B">
        <w:t xml:space="preserve"> [Template]. </w:t>
      </w:r>
      <w:hyperlink r:id="rId16" w:history="1">
        <w:r w:rsidRPr="00D20D7B">
          <w:rPr>
            <w:rStyle w:val="Hyperlink"/>
          </w:rPr>
          <w:t>https://web.cs.dal.ca/~hawkey/3130/</w:t>
        </w:r>
        <w:r w:rsidRPr="00D20D7B">
          <w:rPr>
            <w:rStyle w:val="Hyperlink"/>
          </w:rPr>
          <w:t>s</w:t>
        </w:r>
        <w:r w:rsidRPr="00D20D7B">
          <w:rPr>
            <w:rStyle w:val="Hyperlink"/>
          </w:rPr>
          <w:t>rs_template-ieee.doc</w:t>
        </w:r>
      </w:hyperlink>
      <w:r w:rsidRPr="00D20D7B">
        <w:t xml:space="preserve"> </w:t>
      </w:r>
    </w:p>
    <w:p w14:paraId="799F4179" w14:textId="77777777" w:rsidR="00587F4C" w:rsidRPr="00D20D7B" w:rsidRDefault="00587F4C" w:rsidP="00C42AA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587F4C" w:rsidRPr="00D20D7B" w:rsidSect="00587F4C">
      <w:headerReference w:type="default" r:id="rId17"/>
      <w:headerReference w:type="first" r:id="rId1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1DDD3" w14:textId="77777777" w:rsidR="00DC2172" w:rsidRDefault="00DC2172" w:rsidP="00587F4C">
      <w:pPr>
        <w:spacing w:line="240" w:lineRule="auto"/>
      </w:pPr>
      <w:r>
        <w:separator/>
      </w:r>
    </w:p>
  </w:endnote>
  <w:endnote w:type="continuationSeparator" w:id="0">
    <w:p w14:paraId="4B401C46" w14:textId="77777777" w:rsidR="00DC2172" w:rsidRDefault="00DC2172" w:rsidP="00587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BD607" w14:textId="77777777" w:rsidR="00DC2172" w:rsidRDefault="00DC2172" w:rsidP="00587F4C">
      <w:pPr>
        <w:spacing w:line="240" w:lineRule="auto"/>
      </w:pPr>
      <w:r>
        <w:separator/>
      </w:r>
    </w:p>
  </w:footnote>
  <w:footnote w:type="continuationSeparator" w:id="0">
    <w:p w14:paraId="231B2C09" w14:textId="77777777" w:rsidR="00DC2172" w:rsidRDefault="00DC2172" w:rsidP="00587F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9A709" w14:textId="77777777" w:rsidR="00587F4C" w:rsidRPr="00587F4C" w:rsidRDefault="00587F4C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 w:rsidR="00C7530B">
      <w:rPr>
        <w:rFonts w:ascii="Times New Roman" w:hAnsi="Times New Roman" w:cs="Times New Roman"/>
        <w:noProof/>
        <w:sz w:val="24"/>
        <w:szCs w:val="24"/>
      </w:rPr>
      <w:t>3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DC5C7" w14:textId="77777777" w:rsidR="00587F4C" w:rsidRPr="00587F4C" w:rsidRDefault="00587F4C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 w:rsidR="00D355E5">
      <w:rPr>
        <w:rFonts w:ascii="Times New Roman" w:hAnsi="Times New Roman" w:cs="Times New Roman"/>
        <w:noProof/>
        <w:sz w:val="24"/>
        <w:szCs w:val="24"/>
      </w:rPr>
      <w:t>1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0FAFKDchgtAAAA"/>
  </w:docVars>
  <w:rsids>
    <w:rsidRoot w:val="00587F4C"/>
    <w:rsid w:val="000021E2"/>
    <w:rsid w:val="0001232B"/>
    <w:rsid w:val="00026F80"/>
    <w:rsid w:val="00032AD7"/>
    <w:rsid w:val="000428AE"/>
    <w:rsid w:val="00042B19"/>
    <w:rsid w:val="00044FAE"/>
    <w:rsid w:val="000479E0"/>
    <w:rsid w:val="00050E6F"/>
    <w:rsid w:val="000572BA"/>
    <w:rsid w:val="000664D2"/>
    <w:rsid w:val="00073FE0"/>
    <w:rsid w:val="000942F0"/>
    <w:rsid w:val="000C520D"/>
    <w:rsid w:val="000C69EF"/>
    <w:rsid w:val="000D4D97"/>
    <w:rsid w:val="000E1375"/>
    <w:rsid w:val="00111820"/>
    <w:rsid w:val="0012046A"/>
    <w:rsid w:val="00141594"/>
    <w:rsid w:val="0014427B"/>
    <w:rsid w:val="00160AFC"/>
    <w:rsid w:val="00167DAE"/>
    <w:rsid w:val="00171461"/>
    <w:rsid w:val="00177FBA"/>
    <w:rsid w:val="001832AD"/>
    <w:rsid w:val="001C093E"/>
    <w:rsid w:val="001C0F8F"/>
    <w:rsid w:val="001C3E84"/>
    <w:rsid w:val="001D2BA3"/>
    <w:rsid w:val="001E17CF"/>
    <w:rsid w:val="001F0729"/>
    <w:rsid w:val="001F779E"/>
    <w:rsid w:val="00203467"/>
    <w:rsid w:val="00215A5E"/>
    <w:rsid w:val="002177F4"/>
    <w:rsid w:val="00232899"/>
    <w:rsid w:val="0025447C"/>
    <w:rsid w:val="0027004F"/>
    <w:rsid w:val="00271070"/>
    <w:rsid w:val="00281409"/>
    <w:rsid w:val="00282898"/>
    <w:rsid w:val="00290BF2"/>
    <w:rsid w:val="00294DB6"/>
    <w:rsid w:val="002A7F85"/>
    <w:rsid w:val="002B64A0"/>
    <w:rsid w:val="002C12E0"/>
    <w:rsid w:val="002D7EA5"/>
    <w:rsid w:val="002E1993"/>
    <w:rsid w:val="002E41EC"/>
    <w:rsid w:val="002F186C"/>
    <w:rsid w:val="00327844"/>
    <w:rsid w:val="00332B5B"/>
    <w:rsid w:val="003449D1"/>
    <w:rsid w:val="00346819"/>
    <w:rsid w:val="003535A5"/>
    <w:rsid w:val="00364A5E"/>
    <w:rsid w:val="0036722F"/>
    <w:rsid w:val="003726F3"/>
    <w:rsid w:val="00392A17"/>
    <w:rsid w:val="003C613E"/>
    <w:rsid w:val="003C7F32"/>
    <w:rsid w:val="003D6CE4"/>
    <w:rsid w:val="003E0CFC"/>
    <w:rsid w:val="003E75B5"/>
    <w:rsid w:val="003F089B"/>
    <w:rsid w:val="003F12D2"/>
    <w:rsid w:val="003F502B"/>
    <w:rsid w:val="004019CA"/>
    <w:rsid w:val="004047CB"/>
    <w:rsid w:val="00435BCB"/>
    <w:rsid w:val="00442D78"/>
    <w:rsid w:val="00481551"/>
    <w:rsid w:val="00490ED2"/>
    <w:rsid w:val="00493B18"/>
    <w:rsid w:val="00496D17"/>
    <w:rsid w:val="004A2B05"/>
    <w:rsid w:val="004A4405"/>
    <w:rsid w:val="004B0F53"/>
    <w:rsid w:val="004C57B6"/>
    <w:rsid w:val="0050743E"/>
    <w:rsid w:val="00522349"/>
    <w:rsid w:val="00532B32"/>
    <w:rsid w:val="00534768"/>
    <w:rsid w:val="00540110"/>
    <w:rsid w:val="00543749"/>
    <w:rsid w:val="005467FB"/>
    <w:rsid w:val="005540B7"/>
    <w:rsid w:val="00571B12"/>
    <w:rsid w:val="005744C2"/>
    <w:rsid w:val="0058493D"/>
    <w:rsid w:val="005853D7"/>
    <w:rsid w:val="00587F4C"/>
    <w:rsid w:val="005905BE"/>
    <w:rsid w:val="005E08B6"/>
    <w:rsid w:val="005F2168"/>
    <w:rsid w:val="005F23DD"/>
    <w:rsid w:val="006001C8"/>
    <w:rsid w:val="00606A44"/>
    <w:rsid w:val="00610510"/>
    <w:rsid w:val="00623E64"/>
    <w:rsid w:val="00626975"/>
    <w:rsid w:val="0068168C"/>
    <w:rsid w:val="00692CBE"/>
    <w:rsid w:val="006A3D52"/>
    <w:rsid w:val="006B70E1"/>
    <w:rsid w:val="006C0761"/>
    <w:rsid w:val="006C091E"/>
    <w:rsid w:val="006D4888"/>
    <w:rsid w:val="006E7E65"/>
    <w:rsid w:val="00700F86"/>
    <w:rsid w:val="00715ABB"/>
    <w:rsid w:val="00725E59"/>
    <w:rsid w:val="00751D2A"/>
    <w:rsid w:val="00751F3C"/>
    <w:rsid w:val="00755894"/>
    <w:rsid w:val="00774812"/>
    <w:rsid w:val="00782F42"/>
    <w:rsid w:val="007934CE"/>
    <w:rsid w:val="007B301F"/>
    <w:rsid w:val="007C1C88"/>
    <w:rsid w:val="007C66DE"/>
    <w:rsid w:val="007D4075"/>
    <w:rsid w:val="007E5914"/>
    <w:rsid w:val="007E5F8C"/>
    <w:rsid w:val="007F0748"/>
    <w:rsid w:val="007F1779"/>
    <w:rsid w:val="007F1F4F"/>
    <w:rsid w:val="007F4FFE"/>
    <w:rsid w:val="00803A1D"/>
    <w:rsid w:val="00803B81"/>
    <w:rsid w:val="008079C8"/>
    <w:rsid w:val="00827DC4"/>
    <w:rsid w:val="00831B20"/>
    <w:rsid w:val="0083636A"/>
    <w:rsid w:val="008549BE"/>
    <w:rsid w:val="00887B95"/>
    <w:rsid w:val="008A10FB"/>
    <w:rsid w:val="008A41A9"/>
    <w:rsid w:val="008A492D"/>
    <w:rsid w:val="008A7B34"/>
    <w:rsid w:val="008B1FB1"/>
    <w:rsid w:val="008B5000"/>
    <w:rsid w:val="008C2D2C"/>
    <w:rsid w:val="008F2833"/>
    <w:rsid w:val="00901679"/>
    <w:rsid w:val="00910848"/>
    <w:rsid w:val="009179DC"/>
    <w:rsid w:val="00922178"/>
    <w:rsid w:val="009434B3"/>
    <w:rsid w:val="00944F0A"/>
    <w:rsid w:val="009472CC"/>
    <w:rsid w:val="009646DC"/>
    <w:rsid w:val="00970124"/>
    <w:rsid w:val="00996FAD"/>
    <w:rsid w:val="009B08C0"/>
    <w:rsid w:val="009B315A"/>
    <w:rsid w:val="009C48FB"/>
    <w:rsid w:val="009D3A20"/>
    <w:rsid w:val="009E4490"/>
    <w:rsid w:val="009F42C7"/>
    <w:rsid w:val="009F6422"/>
    <w:rsid w:val="009F7964"/>
    <w:rsid w:val="00A11BC0"/>
    <w:rsid w:val="00A128CC"/>
    <w:rsid w:val="00A22FB6"/>
    <w:rsid w:val="00A3739B"/>
    <w:rsid w:val="00A46278"/>
    <w:rsid w:val="00A50AEB"/>
    <w:rsid w:val="00A5795D"/>
    <w:rsid w:val="00A6081D"/>
    <w:rsid w:val="00A73466"/>
    <w:rsid w:val="00A8104A"/>
    <w:rsid w:val="00AA1F14"/>
    <w:rsid w:val="00AD2978"/>
    <w:rsid w:val="00AD2F8C"/>
    <w:rsid w:val="00AE39F7"/>
    <w:rsid w:val="00AF0D97"/>
    <w:rsid w:val="00AF689B"/>
    <w:rsid w:val="00B026F9"/>
    <w:rsid w:val="00B06AE2"/>
    <w:rsid w:val="00B25867"/>
    <w:rsid w:val="00B271A4"/>
    <w:rsid w:val="00B456B6"/>
    <w:rsid w:val="00B463F5"/>
    <w:rsid w:val="00B53A0C"/>
    <w:rsid w:val="00B7096C"/>
    <w:rsid w:val="00B77AAB"/>
    <w:rsid w:val="00B8252F"/>
    <w:rsid w:val="00BA7131"/>
    <w:rsid w:val="00BA7258"/>
    <w:rsid w:val="00BB7B8A"/>
    <w:rsid w:val="00BC54A1"/>
    <w:rsid w:val="00BC5981"/>
    <w:rsid w:val="00BD29D7"/>
    <w:rsid w:val="00BE7D60"/>
    <w:rsid w:val="00BF67D3"/>
    <w:rsid w:val="00C00C08"/>
    <w:rsid w:val="00C1047D"/>
    <w:rsid w:val="00C1468B"/>
    <w:rsid w:val="00C33707"/>
    <w:rsid w:val="00C406E6"/>
    <w:rsid w:val="00C4145A"/>
    <w:rsid w:val="00C419D6"/>
    <w:rsid w:val="00C42AAE"/>
    <w:rsid w:val="00C44356"/>
    <w:rsid w:val="00C51581"/>
    <w:rsid w:val="00C66ECE"/>
    <w:rsid w:val="00C7530B"/>
    <w:rsid w:val="00C7576F"/>
    <w:rsid w:val="00C83B5B"/>
    <w:rsid w:val="00C93FA5"/>
    <w:rsid w:val="00CA24A7"/>
    <w:rsid w:val="00CC0D32"/>
    <w:rsid w:val="00CD49C4"/>
    <w:rsid w:val="00CE1908"/>
    <w:rsid w:val="00CE43F7"/>
    <w:rsid w:val="00CF5842"/>
    <w:rsid w:val="00D01C20"/>
    <w:rsid w:val="00D04782"/>
    <w:rsid w:val="00D20D7B"/>
    <w:rsid w:val="00D355E5"/>
    <w:rsid w:val="00D44870"/>
    <w:rsid w:val="00D53898"/>
    <w:rsid w:val="00D56058"/>
    <w:rsid w:val="00D6701A"/>
    <w:rsid w:val="00D71097"/>
    <w:rsid w:val="00D85194"/>
    <w:rsid w:val="00D9173C"/>
    <w:rsid w:val="00D936A6"/>
    <w:rsid w:val="00DC2172"/>
    <w:rsid w:val="00DC3916"/>
    <w:rsid w:val="00DC7896"/>
    <w:rsid w:val="00DE519E"/>
    <w:rsid w:val="00E044B2"/>
    <w:rsid w:val="00E04D70"/>
    <w:rsid w:val="00E30031"/>
    <w:rsid w:val="00E37609"/>
    <w:rsid w:val="00E42FA0"/>
    <w:rsid w:val="00E50EEB"/>
    <w:rsid w:val="00E50F49"/>
    <w:rsid w:val="00E57321"/>
    <w:rsid w:val="00E576CF"/>
    <w:rsid w:val="00E754CF"/>
    <w:rsid w:val="00E77903"/>
    <w:rsid w:val="00E80A28"/>
    <w:rsid w:val="00E8649C"/>
    <w:rsid w:val="00E9079F"/>
    <w:rsid w:val="00EA1ADF"/>
    <w:rsid w:val="00EA5913"/>
    <w:rsid w:val="00EB303C"/>
    <w:rsid w:val="00EC5623"/>
    <w:rsid w:val="00EC5918"/>
    <w:rsid w:val="00ED2D35"/>
    <w:rsid w:val="00EE15F3"/>
    <w:rsid w:val="00F01317"/>
    <w:rsid w:val="00F044AD"/>
    <w:rsid w:val="00F33E17"/>
    <w:rsid w:val="00F66936"/>
    <w:rsid w:val="00F67BBF"/>
    <w:rsid w:val="00F713B5"/>
    <w:rsid w:val="00F952A2"/>
    <w:rsid w:val="00FA25A9"/>
    <w:rsid w:val="00FA640D"/>
    <w:rsid w:val="00FB096E"/>
    <w:rsid w:val="00FB36FA"/>
    <w:rsid w:val="00FC7419"/>
    <w:rsid w:val="00FD241C"/>
    <w:rsid w:val="00FD352F"/>
    <w:rsid w:val="00FD5F48"/>
    <w:rsid w:val="00FE21F3"/>
    <w:rsid w:val="00FF6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69114A"/>
  <w15:chartTrackingRefBased/>
  <w15:docId w15:val="{B95B79C1-18BA-4004-A4E5-B4C4FC7EB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F4C"/>
    <w:pPr>
      <w:spacing w:after="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">
    <w:name w:val="APA"/>
    <w:basedOn w:val="BodyText"/>
    <w:rsid w:val="00587F4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paragraph" w:customStyle="1" w:styleId="paragraph">
    <w:name w:val="paragraph"/>
    <w:basedOn w:val="Normal"/>
    <w:rsid w:val="008B1F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B1FB1"/>
  </w:style>
  <w:style w:type="character" w:customStyle="1" w:styleId="eop">
    <w:name w:val="eop"/>
    <w:basedOn w:val="DefaultParagraphFont"/>
    <w:rsid w:val="008B1FB1"/>
  </w:style>
  <w:style w:type="character" w:styleId="UnresolvedMention">
    <w:name w:val="Unresolved Mention"/>
    <w:basedOn w:val="DefaultParagraphFont"/>
    <w:uiPriority w:val="99"/>
    <w:semiHidden/>
    <w:unhideWhenUsed/>
    <w:rsid w:val="00DC7896"/>
    <w:rPr>
      <w:color w:val="605E5C"/>
      <w:shd w:val="clear" w:color="auto" w:fill="E1DFDD"/>
    </w:rPr>
  </w:style>
  <w:style w:type="character" w:customStyle="1" w:styleId="textlayer--absolute">
    <w:name w:val="textlayer--absolute"/>
    <w:basedOn w:val="DefaultParagraphFont"/>
    <w:rsid w:val="0068168C"/>
  </w:style>
  <w:style w:type="paragraph" w:styleId="Caption">
    <w:name w:val="caption"/>
    <w:basedOn w:val="Normal"/>
    <w:next w:val="Normal"/>
    <w:uiPriority w:val="35"/>
    <w:unhideWhenUsed/>
    <w:qFormat/>
    <w:rsid w:val="00B2586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emplate">
    <w:name w:val="template"/>
    <w:basedOn w:val="Normal"/>
    <w:rsid w:val="00E42FA0"/>
    <w:pPr>
      <w:spacing w:line="240" w:lineRule="exact"/>
    </w:pPr>
    <w:rPr>
      <w:rFonts w:eastAsia="Times New Roman" w:cs="Times New Roman"/>
      <w:i/>
      <w:szCs w:val="20"/>
    </w:rPr>
  </w:style>
  <w:style w:type="paragraph" w:styleId="NormalWeb">
    <w:name w:val="Normal (Web)"/>
    <w:basedOn w:val="Normal"/>
    <w:uiPriority w:val="99"/>
    <w:unhideWhenUsed/>
    <w:rsid w:val="00E42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6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0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4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agc.instructure.com/courses/116471/modules/items/5922958" TargetMode="External"/><Relationship Id="rId13" Type="http://schemas.openxmlformats.org/officeDocument/2006/relationships/hyperlink" Target="https://www.javatpoint.com/software-requirement-specifications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s://codeshack.io/how-to-sort-table-columns-php-mysql/" TargetMode="External"/><Relationship Id="rId12" Type="http://schemas.openxmlformats.org/officeDocument/2006/relationships/hyperlink" Target="https://www.perforce.com/blog/alm/how-write-software-requirements-specification-srs-document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eb.cs.dal.ca/~hawkey/3130/srs_template-ieee.doc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w3schools.com/tags/tag_button.as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eb.cs.dal.ca/~hawkey/3130/srs_template-ieee.doc" TargetMode="External"/><Relationship Id="rId10" Type="http://schemas.openxmlformats.org/officeDocument/2006/relationships/hyperlink" Target="https://www.codeproject.com/Articles/759094/Step-by-Step-PHP-Tutorials-for-Beginners-Creating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ocial.technet.microsoft.com/wiki/contents/articles/34477.sql-server-commands-dml-ddl-dcl-tcl.aspx" TargetMode="External"/><Relationship Id="rId14" Type="http://schemas.openxmlformats.org/officeDocument/2006/relationships/hyperlink" Target="https://uagc.instructure.com/courses/122857/modules/items/624913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32ECC6-6CBF-4DF8-A606-145481FC62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Schultz</dc:creator>
  <cp:keywords/>
  <dc:description/>
  <cp:lastModifiedBy>Corey Schultz</cp:lastModifiedBy>
  <cp:revision>5</cp:revision>
  <dcterms:created xsi:type="dcterms:W3CDTF">2023-10-24T00:49:00Z</dcterms:created>
  <dcterms:modified xsi:type="dcterms:W3CDTF">2023-10-24T00:50:00Z</dcterms:modified>
</cp:coreProperties>
</file>